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630B5E" w14:textId="0067451D" w:rsidR="00260CF4" w:rsidRDefault="005C6443">
      <w:bookmarkStart w:id="0" w:name="_GoBack"/>
      <w:bookmarkEnd w:id="0"/>
      <w:r>
        <w:t>MRVPD LOT Subcommittee Minutes</w:t>
      </w:r>
    </w:p>
    <w:p w14:paraId="14D30FC0" w14:textId="6AE402A4" w:rsidR="005C6443" w:rsidRDefault="005C6443">
      <w:r>
        <w:t>December 4, 2019</w:t>
      </w:r>
    </w:p>
    <w:p w14:paraId="4846332E" w14:textId="64EE04F5" w:rsidR="005C6443" w:rsidRDefault="005C6443">
      <w:r>
        <w:t>Waitsfield Town Office</w:t>
      </w:r>
    </w:p>
    <w:p w14:paraId="1A4123B7" w14:textId="178D0DCD" w:rsidR="005C6443" w:rsidRDefault="005C6443">
      <w:r>
        <w:t>Members present: Bob Ackland, Kellee Mazer, Darryl Forrest, Peter MacLaren, Jared Cadwell, Don Simonini</w:t>
      </w:r>
    </w:p>
    <w:p w14:paraId="19572BD8" w14:textId="458598CD" w:rsidR="005C6443" w:rsidRDefault="005C6443">
      <w:r>
        <w:t xml:space="preserve">Guests: Mike Noble, Tony </w:t>
      </w:r>
      <w:proofErr w:type="spellStart"/>
      <w:r>
        <w:t>Italiano</w:t>
      </w:r>
      <w:proofErr w:type="spellEnd"/>
      <w:r>
        <w:t xml:space="preserve"> (MRVTV)</w:t>
      </w:r>
    </w:p>
    <w:p w14:paraId="3143BCC0" w14:textId="0EACE825" w:rsidR="005C6443" w:rsidRDefault="005C6443"/>
    <w:p w14:paraId="1A52977B" w14:textId="0C8B6941" w:rsidR="005C6443" w:rsidRDefault="005C6443" w:rsidP="005C6443">
      <w:pPr>
        <w:pStyle w:val="ListParagraph"/>
        <w:numPr>
          <w:ilvl w:val="0"/>
          <w:numId w:val="1"/>
        </w:numPr>
      </w:pPr>
      <w:r>
        <w:t>Meeting called to order at 1 p.m.</w:t>
      </w:r>
    </w:p>
    <w:p w14:paraId="5B519377" w14:textId="381794E4" w:rsidR="005C6443" w:rsidRDefault="005C6443" w:rsidP="005C6443">
      <w:pPr>
        <w:pStyle w:val="ListParagraph"/>
        <w:numPr>
          <w:ilvl w:val="0"/>
          <w:numId w:val="1"/>
        </w:numPr>
      </w:pPr>
      <w:r>
        <w:t>Minutes of 11.14.19 Approved</w:t>
      </w:r>
    </w:p>
    <w:p w14:paraId="7BB7C179" w14:textId="554EF667" w:rsidR="005C6443" w:rsidRDefault="005C6443" w:rsidP="005C6443">
      <w:pPr>
        <w:pStyle w:val="ListParagraph"/>
        <w:numPr>
          <w:ilvl w:val="0"/>
          <w:numId w:val="1"/>
        </w:numPr>
      </w:pPr>
      <w:r>
        <w:t xml:space="preserve">Roundtable reports on LOT town research: Colchester, Burlington, Barre, Rutland Town, Dover, Brattleboro, Hartford – findings: </w:t>
      </w:r>
      <w:r w:rsidR="00E45F75">
        <w:t>a</w:t>
      </w:r>
      <w:r>
        <w:t xml:space="preserve">) many of these towns use their LOTs to supplement and/or reduce property taxes, </w:t>
      </w:r>
      <w:r w:rsidR="00E45F75">
        <w:t>b</w:t>
      </w:r>
      <w:r>
        <w:t>) several towns have used their LOT revenues to invest in capital projects (fire station, police station, sidewalks)</w:t>
      </w:r>
      <w:r w:rsidR="00E45F75">
        <w:t>,</w:t>
      </w:r>
      <w:r>
        <w:t xml:space="preserve"> </w:t>
      </w:r>
      <w:r w:rsidR="00E45F75">
        <w:t>c</w:t>
      </w:r>
      <w:r>
        <w:t xml:space="preserve">) </w:t>
      </w:r>
      <w:r w:rsidR="00E45F75">
        <w:t xml:space="preserve">initial voter pushback on LOT was virtually eliminated due to clear benefit of LOT revenue stream and minimal impact on </w:t>
      </w:r>
      <w:r w:rsidR="00542F73">
        <w:t xml:space="preserve">business and </w:t>
      </w:r>
      <w:r w:rsidR="00E45F75">
        <w:t>household budgets, d) research from Dover supports Valley LOT proposal for recreation and marketing investment</w:t>
      </w:r>
    </w:p>
    <w:p w14:paraId="00966C9A" w14:textId="23E5ACEE" w:rsidR="005C6443" w:rsidRDefault="005C6443" w:rsidP="005C6443">
      <w:pPr>
        <w:pStyle w:val="ListParagraph"/>
        <w:numPr>
          <w:ilvl w:val="0"/>
          <w:numId w:val="1"/>
        </w:numPr>
      </w:pPr>
      <w:r>
        <w:t xml:space="preserve">Action Item: continue research on remaining LOT Towns/cities: South Burlington, Stowe, Brandon, Killington, Manchester, Stratton, Woodstock, </w:t>
      </w:r>
      <w:proofErr w:type="spellStart"/>
      <w:r>
        <w:t>Windhall</w:t>
      </w:r>
      <w:proofErr w:type="spellEnd"/>
      <w:r w:rsidR="00E45F75">
        <w:t>.  Report out these findings at the December 13 meeting.</w:t>
      </w:r>
    </w:p>
    <w:p w14:paraId="3D0CA8EB" w14:textId="3D27FCB5" w:rsidR="005C6443" w:rsidRDefault="00E45F75" w:rsidP="005C6443">
      <w:pPr>
        <w:pStyle w:val="ListParagraph"/>
        <w:numPr>
          <w:ilvl w:val="0"/>
          <w:numId w:val="1"/>
        </w:numPr>
      </w:pPr>
      <w:r>
        <w:t xml:space="preserve">Other Business: </w:t>
      </w:r>
      <w:r w:rsidR="005C6443">
        <w:t xml:space="preserve">Peter M emphasized that our LOT proposal provides a funding stream for investments in the Valley’s socio-economic growth and sustainability. </w:t>
      </w:r>
      <w:r>
        <w:t xml:space="preserve">  Committee discussed the need for more publicity of LOT work ( Mike and his team will develop more stories for MRVTV and VR distribution).  </w:t>
      </w:r>
    </w:p>
    <w:p w14:paraId="421678DB" w14:textId="55213536" w:rsidR="00E45F75" w:rsidRDefault="00E45F75" w:rsidP="005C6443">
      <w:pPr>
        <w:pStyle w:val="ListParagraph"/>
        <w:numPr>
          <w:ilvl w:val="0"/>
          <w:numId w:val="1"/>
        </w:numPr>
      </w:pPr>
      <w:r>
        <w:t>Next meeting scheduled for Friday, December 13</w:t>
      </w:r>
      <w:r w:rsidRPr="00E45F75">
        <w:rPr>
          <w:vertAlign w:val="superscript"/>
        </w:rPr>
        <w:t>th</w:t>
      </w:r>
      <w:r>
        <w:t xml:space="preserve"> at 1 p.m./Waitsfield Town Office.</w:t>
      </w:r>
    </w:p>
    <w:p w14:paraId="76033A19" w14:textId="514FABE7" w:rsidR="00E45F75" w:rsidRDefault="00E45F75" w:rsidP="005C6443">
      <w:pPr>
        <w:pStyle w:val="ListParagraph"/>
        <w:numPr>
          <w:ilvl w:val="0"/>
          <w:numId w:val="1"/>
        </w:numPr>
      </w:pPr>
      <w:r>
        <w:t>Meeting adjourned at 2:10 p.m.</w:t>
      </w:r>
    </w:p>
    <w:p w14:paraId="788298A1" w14:textId="77777777" w:rsidR="00542F73" w:rsidRDefault="00542F73" w:rsidP="00542F73">
      <w:pPr>
        <w:pStyle w:val="ListParagraph"/>
      </w:pPr>
    </w:p>
    <w:p w14:paraId="1CE54DB1" w14:textId="51068621" w:rsidR="00E45F75" w:rsidRDefault="00E45F75" w:rsidP="00E45F75">
      <w:r>
        <w:t>Respectfully Submitted</w:t>
      </w:r>
    </w:p>
    <w:p w14:paraId="0254745D" w14:textId="142D5D49" w:rsidR="00E45F75" w:rsidRDefault="00E45F75" w:rsidP="00E45F75">
      <w:r>
        <w:t>Jared Cadwell</w:t>
      </w:r>
    </w:p>
    <w:sectPr w:rsidR="00E45F75" w:rsidSect="00125C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A01379"/>
    <w:multiLevelType w:val="hybridMultilevel"/>
    <w:tmpl w:val="07EC22C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MzYxMbMwNzI3tDBV0lEKTi0uzszPAykwrAUApT8jAiwAAAA="/>
  </w:docVars>
  <w:rsids>
    <w:rsidRoot w:val="00260CF4"/>
    <w:rsid w:val="00125C55"/>
    <w:rsid w:val="00260CF4"/>
    <w:rsid w:val="00542F73"/>
    <w:rsid w:val="005C6443"/>
    <w:rsid w:val="00803917"/>
    <w:rsid w:val="00E45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F4C6AD"/>
  <w15:chartTrackingRefBased/>
  <w15:docId w15:val="{FED13B02-D15B-7148-A01C-67955639F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64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5</Words>
  <Characters>128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Robert Ackland</cp:lastModifiedBy>
  <cp:revision>2</cp:revision>
  <dcterms:created xsi:type="dcterms:W3CDTF">2019-12-10T14:57:00Z</dcterms:created>
  <dcterms:modified xsi:type="dcterms:W3CDTF">2019-12-10T14:57:00Z</dcterms:modified>
</cp:coreProperties>
</file>